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77F450C9" w:rsidR="00D80204" w:rsidRPr="00D427CA" w:rsidRDefault="00D80204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9B1F54" w:rsidRPr="009B1F54">
        <w:rPr>
          <w:rFonts w:ascii="Times New Roman" w:hAnsi="Times New Roman" w:cs="Times New Roman"/>
          <w:sz w:val="24"/>
          <w:szCs w:val="24"/>
        </w:rPr>
        <w:t>GPUMonitor</w:t>
      </w:r>
      <w:proofErr w:type="spellEnd"/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33F0602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3D62537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95E6215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4E5ABD3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FDA294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52FB4D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7FBC9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373FF25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10111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76DB492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B50481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7A9CE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FE34F05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Bar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E5B569F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loseEvent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116E980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brary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708C83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ir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6F6A600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Dialog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F4B1FAB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00AE2E1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BarCategoryAxis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CAE79AD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crollBar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C7EB493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</w:t>
      </w:r>
      <w:proofErr w:type="spellEnd"/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15EAE0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A8B3FFD" w:rsidR="00887B99" w:rsidRDefault="00627B82" w:rsidP="00627B82">
      <w:pPr>
        <w:ind w:leftChars="100" w:left="210"/>
        <w:rPr>
          <w:rFonts w:ascii="宋体" w:eastAsia="宋体" w:hAnsi="宋体" w:cs="宋体"/>
          <w:color w:val="008000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B229EBB" w14:textId="77777777" w:rsidR="00627B82" w:rsidRPr="00D427CA" w:rsidRDefault="00627B82" w:rsidP="00627B82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627B82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722D3ADA" w:rsidR="00680151" w:rsidRPr="00D427CA" w:rsidRDefault="001761AC" w:rsidP="00517E27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517E27">
        <w:rPr>
          <w:rFonts w:ascii="Times New Roman" w:hAnsi="Times New Roman" w:cs="Times New Roman"/>
          <w:sz w:val="24"/>
          <w:szCs w:val="24"/>
        </w:rPr>
        <w:t>GPU Monitor is an abstract class that calls API provided by GPU drivers to fetch real-time GPU status such as temperature, core clock, VRAM clock, fan speed, and power.</w:t>
      </w:r>
    </w:p>
    <w:p w14:paraId="64A02D4C" w14:textId="77777777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2C38AB6A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</w:t>
      </w:r>
      <w:r w:rsidR="00517E27">
        <w:rPr>
          <w:rFonts w:ascii="Times New Roman" w:hAnsi="Times New Roman" w:cs="Times New Roman"/>
          <w:sz w:val="24"/>
          <w:szCs w:val="24"/>
        </w:rPr>
        <w:t>rotected</w:t>
      </w:r>
      <w:r w:rsidR="00E16387" w:rsidRPr="00D427CA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034B0" w14:textId="77777777" w:rsidR="009F5A30" w:rsidRPr="00517E27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517E27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0CD8C473" w:rsidR="00D26984" w:rsidRPr="00517E27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517E27">
              <w:rPr>
                <w:rFonts w:ascii="Times New Roman" w:hAnsi="Times New Roman" w:cs="Times New Roman"/>
                <w:color w:val="808000"/>
              </w:rPr>
              <w:t>float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517E27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</w:rPr>
              <w:t>=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  <w:color w:val="000080"/>
              </w:rPr>
              <w:t>3</w:t>
            </w:r>
            <w:r w:rsidRPr="00517E27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EC20FD7" w14:textId="5F894F17" w:rsidR="00D26984" w:rsidRPr="00517E27" w:rsidRDefault="00517E27" w:rsidP="00C40ADA">
            <w:pPr>
              <w:jc w:val="left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he refresh rate of GPU information.</w:t>
            </w:r>
          </w:p>
        </w:tc>
      </w:tr>
      <w:tr w:rsidR="00A72D04" w:rsidRPr="00517E27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5375D444" w:rsidR="00A72D04" w:rsidRPr="00517E27" w:rsidRDefault="00517E27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517E27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517E27">
              <w:rPr>
                <w:rFonts w:ascii="Times New Roman" w:hAnsi="Times New Roman" w:cs="Times New Roman"/>
                <w:color w:val="800000"/>
              </w:rPr>
              <w:t>last_refresh</w:t>
            </w:r>
            <w:proofErr w:type="spellEnd"/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</w:rPr>
              <w:t>=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proofErr w:type="gramStart"/>
            <w:r w:rsidRPr="00517E27">
              <w:rPr>
                <w:rFonts w:ascii="Times New Roman" w:hAnsi="Times New Roman" w:cs="Times New Roman"/>
                <w:color w:val="800080"/>
              </w:rPr>
              <w:t>QDateTime</w:t>
            </w:r>
            <w:proofErr w:type="spellEnd"/>
            <w:r w:rsidRPr="00517E27">
              <w:rPr>
                <w:rFonts w:ascii="Times New Roman" w:hAnsi="Times New Roman" w:cs="Times New Roman"/>
              </w:rPr>
              <w:t>(</w:t>
            </w:r>
            <w:proofErr w:type="gramEnd"/>
            <w:r w:rsidRPr="00517E27">
              <w:rPr>
                <w:rFonts w:ascii="Times New Roman" w:hAnsi="Times New Roman" w:cs="Times New Roman"/>
              </w:rPr>
              <w:t>);</w:t>
            </w:r>
          </w:p>
        </w:tc>
        <w:tc>
          <w:tcPr>
            <w:tcW w:w="4579" w:type="dxa"/>
          </w:tcPr>
          <w:p w14:paraId="14B77625" w14:textId="69F71653" w:rsidR="00A72D04" w:rsidRPr="00517E27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last time of GPU information refresh.</w:t>
            </w:r>
          </w:p>
        </w:tc>
      </w:tr>
    </w:tbl>
    <w:p w14:paraId="40E76845" w14:textId="7977CD3F" w:rsidR="00E16387" w:rsidRDefault="00E16387" w:rsidP="00517E2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409E36D" w14:textId="726CEFC5" w:rsidR="005E48D4" w:rsidRPr="00854A34" w:rsidRDefault="005E48D4" w:rsidP="00517E27">
      <w:pPr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 w:hint="eastAsia"/>
          <w:sz w:val="24"/>
          <w:szCs w:val="24"/>
        </w:rPr>
        <w:t>Constructor</w:t>
      </w:r>
      <w:r w:rsidRPr="00854A34">
        <w:rPr>
          <w:rFonts w:ascii="Times New Roman" w:hAnsi="Times New Roman" w:cs="Times New Roman"/>
          <w:sz w:val="24"/>
          <w:szCs w:val="24"/>
        </w:rPr>
        <w:t>:</w:t>
      </w:r>
    </w:p>
    <w:p w14:paraId="5EF927DD" w14:textId="77777777" w:rsidR="005E48D4" w:rsidRPr="00854A34" w:rsidRDefault="005E48D4" w:rsidP="005E48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54A34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Monitor</w:t>
      </w:r>
      <w:proofErr w:type="spellEnd"/>
      <w:r w:rsidRPr="00854A3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54A34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854A34">
        <w:rPr>
          <w:rFonts w:ascii="Times New Roman" w:hAnsi="Times New Roman" w:cs="Times New Roman"/>
          <w:sz w:val="24"/>
          <w:szCs w:val="24"/>
        </w:rPr>
        <w:t>*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sz w:val="24"/>
          <w:szCs w:val="24"/>
        </w:rPr>
        <w:t>=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854A34">
        <w:rPr>
          <w:rFonts w:ascii="Times New Roman" w:hAnsi="Times New Roman" w:cs="Times New Roman"/>
          <w:sz w:val="24"/>
          <w:szCs w:val="24"/>
        </w:rPr>
        <w:t>):</w:t>
      </w:r>
    </w:p>
    <w:p w14:paraId="177B4452" w14:textId="42D8B863" w:rsidR="005E48D4" w:rsidRPr="00854A34" w:rsidRDefault="005E48D4" w:rsidP="005E48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Pointer to the parent object.</w:t>
      </w:r>
    </w:p>
    <w:p w14:paraId="6EF8BB01" w14:textId="77777777" w:rsidR="005E48D4" w:rsidRPr="00854A34" w:rsidRDefault="005E48D4" w:rsidP="005E48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07EDBC8" w14:textId="2E92A035" w:rsidR="0026536F" w:rsidRPr="00854A34" w:rsidRDefault="005E48D4" w:rsidP="00040537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Constructs a </w:t>
      </w:r>
      <w:proofErr w:type="spellStart"/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GPUMonitor</w:t>
      </w:r>
      <w:proofErr w:type="spellEnd"/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52B621DA" w14:textId="77777777" w:rsidR="00DC274A" w:rsidRPr="00854A34" w:rsidRDefault="00DC274A" w:rsidP="00040537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71FFAAFB" w14:textId="07AA61E2" w:rsidR="008B565B" w:rsidRPr="00854A34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854A34">
        <w:rPr>
          <w:rFonts w:ascii="Times New Roman" w:hAnsi="Times New Roman" w:cs="Times New Roman"/>
          <w:sz w:val="24"/>
          <w:szCs w:val="24"/>
        </w:rPr>
        <w:t>Methods</w:t>
      </w:r>
      <w:r w:rsidRPr="00854A34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854A34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854A34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854A34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Pr="00854A34">
        <w:rPr>
          <w:rFonts w:ascii="Times New Roman" w:hAnsi="Times New Roman" w:cs="Times New Roman"/>
          <w:sz w:val="24"/>
          <w:szCs w:val="24"/>
        </w:rPr>
        <w:t>&gt;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854A34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proofErr w:type="spellEnd"/>
      <w:r w:rsidRPr="00854A3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54A34">
        <w:rPr>
          <w:rFonts w:ascii="Times New Roman" w:hAnsi="Times New Roman" w:cs="Times New Roman"/>
          <w:sz w:val="24"/>
          <w:szCs w:val="24"/>
        </w:rPr>
        <w:t>)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sz w:val="24"/>
          <w:szCs w:val="24"/>
        </w:rPr>
        <w:t>=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GPU information.</w:t>
      </w:r>
    </w:p>
    <w:p w14:paraId="7DDF41F5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Task: Call API provided by GPU driver to fetch and pack GPU information.</w:t>
      </w:r>
    </w:p>
    <w:p w14:paraId="734A8FFA" w14:textId="77777777" w:rsidR="0081294B" w:rsidRPr="00854A34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854A34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>Signals:</w:t>
      </w:r>
    </w:p>
    <w:p w14:paraId="1B8507FC" w14:textId="300DBB28" w:rsidR="00216028" w:rsidRPr="00854A34" w:rsidRDefault="0081294B" w:rsidP="0004053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ab/>
      </w:r>
      <w:r w:rsidR="00040537" w:rsidRPr="00854A34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="00040537"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="00040537" w:rsidRPr="00854A34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sInfoSignalRefresh</w:t>
      </w:r>
      <w:proofErr w:type="spellEnd"/>
      <w:r w:rsidR="00040537" w:rsidRPr="00854A3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040537" w:rsidRPr="00854A34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="00040537" w:rsidRPr="00854A34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="00040537" w:rsidRPr="00854A34">
        <w:rPr>
          <w:rFonts w:ascii="Times New Roman" w:hAnsi="Times New Roman" w:cs="Times New Roman"/>
          <w:color w:val="800080"/>
          <w:sz w:val="24"/>
          <w:szCs w:val="24"/>
        </w:rPr>
        <w:t>GPUInfo</w:t>
      </w:r>
      <w:proofErr w:type="spellEnd"/>
      <w:r w:rsidR="00040537" w:rsidRPr="00854A34">
        <w:rPr>
          <w:rFonts w:ascii="Times New Roman" w:hAnsi="Times New Roman" w:cs="Times New Roman"/>
          <w:sz w:val="24"/>
          <w:szCs w:val="24"/>
        </w:rPr>
        <w:t>&gt;</w:t>
      </w:r>
      <w:r w:rsidR="00040537"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040537" w:rsidRPr="00854A34">
        <w:rPr>
          <w:rFonts w:ascii="Times New Roman" w:hAnsi="Times New Roman" w:cs="Times New Roman"/>
          <w:color w:val="092E64"/>
          <w:sz w:val="24"/>
          <w:szCs w:val="24"/>
        </w:rPr>
        <w:t>gpusinfo</w:t>
      </w:r>
      <w:proofErr w:type="spellEnd"/>
      <w:r w:rsidR="00040537" w:rsidRPr="00854A34">
        <w:rPr>
          <w:rFonts w:ascii="Times New Roman" w:hAnsi="Times New Roman" w:cs="Times New Roman"/>
          <w:sz w:val="24"/>
          <w:szCs w:val="24"/>
        </w:rPr>
        <w:t>)</w:t>
      </w:r>
      <w:r w:rsidR="00040537" w:rsidRPr="00854A34">
        <w:rPr>
          <w:rFonts w:ascii="Times New Roman" w:hAnsi="Times New Roman" w:cs="Times New Roman"/>
          <w:sz w:val="24"/>
          <w:szCs w:val="24"/>
        </w:rPr>
        <w:t>:</w:t>
      </w:r>
    </w:p>
    <w:p w14:paraId="16F2E5B9" w14:textId="2619DDAB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Broadcast a list of newly </w:t>
      </w:r>
      <w:r w:rsidR="00BE547D" w:rsidRPr="00854A34">
        <w:rPr>
          <w:rFonts w:ascii="Times New Roman" w:eastAsia="宋体" w:hAnsi="Times New Roman" w:cs="Times New Roman"/>
          <w:kern w:val="0"/>
          <w:sz w:val="24"/>
          <w:szCs w:val="24"/>
        </w:rPr>
        <w:t>fetched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information.</w:t>
      </w:r>
    </w:p>
    <w:p w14:paraId="59FEC71D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37FB0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puInfoSignal</w:t>
      </w:r>
      <w:proofErr w:type="spellEnd"/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1E297A4E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3845C2DA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750E7BB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25D6D62A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DE2CBF2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40B6CFB7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04B804A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2B85646F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376AD017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17BDCD10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4316025" w14:textId="5EAFE94B" w:rsidR="00B32D01" w:rsidRPr="00854A34" w:rsidRDefault="00937FB0" w:rsidP="00937FB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54A34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54A34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854A34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);</w:t>
      </w:r>
    </w:p>
    <w:p w14:paraId="6C94779F" w14:textId="6DC4CE25" w:rsidR="00937FB0" w:rsidRPr="00854A34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road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cast a set of newly fetched overall GPU information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95BBF0" w14:textId="77777777" w:rsidR="00937FB0" w:rsidRPr="00854A34" w:rsidRDefault="00937FB0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937FB0" w:rsidRPr="00854A34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rwUA6FjXHS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C3D26"/>
    <w:rsid w:val="003C5473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49</cp:revision>
  <dcterms:created xsi:type="dcterms:W3CDTF">2021-05-09T06:35:00Z</dcterms:created>
  <dcterms:modified xsi:type="dcterms:W3CDTF">2021-05-10T14:29:00Z</dcterms:modified>
</cp:coreProperties>
</file>